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5398F" w14:textId="20D44F8A" w:rsidR="00BC7D2E" w:rsidRDefault="00631D8C">
      <w:pPr>
        <w:rPr>
          <w:lang w:val="en-US"/>
        </w:rPr>
      </w:pPr>
      <w:r>
        <w:rPr>
          <w:lang w:val="en-US"/>
        </w:rPr>
        <w:t>Songwriters</w:t>
      </w:r>
    </w:p>
    <w:p w14:paraId="0BFC2672" w14:textId="750076B0" w:rsidR="00631D8C" w:rsidRDefault="00631D8C" w:rsidP="00631D8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 we have a repository of artists and their songs?</w:t>
      </w:r>
    </w:p>
    <w:p w14:paraId="2DD635AD" w14:textId="06FA8DEC" w:rsidR="00631D8C" w:rsidRDefault="00631D8C" w:rsidP="00631D8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n we use the data to </w:t>
      </w:r>
      <w:proofErr w:type="spellStart"/>
      <w:r>
        <w:rPr>
          <w:lang w:val="en-US"/>
        </w:rPr>
        <w:t>analyse</w:t>
      </w:r>
      <w:proofErr w:type="spellEnd"/>
      <w:r>
        <w:rPr>
          <w:lang w:val="en-US"/>
        </w:rPr>
        <w:t xml:space="preserve"> anything useful about artists and their music?</w:t>
      </w:r>
    </w:p>
    <w:p w14:paraId="5523472D" w14:textId="102CFA5B" w:rsidR="00631D8C" w:rsidRDefault="00631D8C" w:rsidP="00631D8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does the YT Music app have to teach us?</w:t>
      </w:r>
    </w:p>
    <w:p w14:paraId="288D2038" w14:textId="05B1D61F" w:rsidR="00631D8C" w:rsidRDefault="00631D8C" w:rsidP="00631D8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w was Spotify + Google Music built?</w:t>
      </w:r>
    </w:p>
    <w:p w14:paraId="127010BF" w14:textId="1A02649C" w:rsidR="00631D8C" w:rsidRDefault="00631D8C" w:rsidP="00631D8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can we learn from the Kaggle IMDB + Netflix data?</w:t>
      </w:r>
    </w:p>
    <w:p w14:paraId="68DA84D8" w14:textId="77777777" w:rsidR="00631D8C" w:rsidRPr="00631D8C" w:rsidRDefault="00631D8C" w:rsidP="00631D8C">
      <w:pPr>
        <w:pStyle w:val="ListParagraph"/>
        <w:numPr>
          <w:ilvl w:val="0"/>
          <w:numId w:val="1"/>
        </w:numPr>
        <w:rPr>
          <w:lang w:val="en-US"/>
        </w:rPr>
      </w:pPr>
    </w:p>
    <w:sectPr w:rsidR="00631D8C" w:rsidRPr="00631D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FB47D5"/>
    <w:multiLevelType w:val="hybridMultilevel"/>
    <w:tmpl w:val="EBB40C76"/>
    <w:lvl w:ilvl="0" w:tplc="524C92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E3sDAxNjM1N7NU0lEKTi0uzszPAykwrAUARIYpOywAAAA="/>
  </w:docVars>
  <w:rsids>
    <w:rsidRoot w:val="00631D8C"/>
    <w:rsid w:val="00631D8C"/>
    <w:rsid w:val="00BC7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60890"/>
  <w15:chartTrackingRefBased/>
  <w15:docId w15:val="{2C1289AC-7184-40A3-9D00-FCAF02BAD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D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</cp:revision>
  <dcterms:created xsi:type="dcterms:W3CDTF">2021-04-22T19:51:00Z</dcterms:created>
  <dcterms:modified xsi:type="dcterms:W3CDTF">2021-04-22T19:54:00Z</dcterms:modified>
</cp:coreProperties>
</file>